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5DF1" w:rsidRDefault="00D15DF1">
      <w:r>
        <w:t>Part I.</w:t>
      </w:r>
    </w:p>
    <w:p w:rsidR="00D15DF1" w:rsidRDefault="00D15DF1">
      <w:r>
        <w:t xml:space="preserve">1. </w:t>
      </w:r>
    </w:p>
    <w:p w:rsidR="00A64590" w:rsidRDefault="00D15DF1">
      <w:bookmarkStart w:id="0" w:name="_GoBack"/>
      <w:r>
        <w:rPr>
          <w:noProof/>
        </w:rPr>
        <w:drawing>
          <wp:inline distT="0" distB="0" distL="0" distR="0" wp14:anchorId="13F48BFA" wp14:editId="224FA38B">
            <wp:extent cx="5943600" cy="30524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D15DF1" w:rsidRDefault="00B40DF3">
      <w:r>
        <w:t>2. Jointly test hypothesis</w:t>
      </w:r>
    </w:p>
    <w:p w:rsidR="00B40DF3" w:rsidRDefault="00B40DF3">
      <w:r>
        <w:rPr>
          <w:noProof/>
        </w:rPr>
        <w:drawing>
          <wp:inline distT="0" distB="0" distL="0" distR="0" wp14:anchorId="6900E3DD" wp14:editId="728B2F37">
            <wp:extent cx="2790825" cy="1600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DF3" w:rsidRDefault="009E5AC5" w:rsidP="0050376B">
      <w:pPr>
        <w:jc w:val="both"/>
      </w:pPr>
      <w:r>
        <w:t xml:space="preserve">3. </w:t>
      </w:r>
      <w:r w:rsidR="00B34541">
        <w:t xml:space="preserve">The </w:t>
      </w:r>
      <w:r w:rsidR="00B056E5">
        <w:t xml:space="preserve">seasonal dummy variables have different signs for different seasons which shows seasonal effect in the help-wanted index. If </w:t>
      </w:r>
      <w:r w:rsidR="00215BFE">
        <w:t xml:space="preserve">a </w:t>
      </w:r>
      <w:r w:rsidR="00B056E5">
        <w:t>student estimate</w:t>
      </w:r>
      <w:r w:rsidR="00215BFE">
        <w:t>d</w:t>
      </w:r>
      <w:r w:rsidR="00B056E5">
        <w:t xml:space="preserve"> above model without seasonal dummy variables, the </w:t>
      </w:r>
      <w:r w:rsidR="0050376B">
        <w:t>effect of seasons in the help-wanted index is not captured by the model, which makes model less predictive compared to one with seasonal dummy variables.</w:t>
      </w:r>
    </w:p>
    <w:p w:rsidR="00993427" w:rsidRDefault="00993427" w:rsidP="0050376B">
      <w:pPr>
        <w:jc w:val="both"/>
      </w:pPr>
    </w:p>
    <w:p w:rsidR="00A6008C" w:rsidRDefault="00A6008C" w:rsidP="0050376B">
      <w:pPr>
        <w:jc w:val="both"/>
      </w:pPr>
    </w:p>
    <w:p w:rsidR="00A6008C" w:rsidRDefault="00A6008C" w:rsidP="0050376B">
      <w:pPr>
        <w:jc w:val="both"/>
      </w:pPr>
    </w:p>
    <w:p w:rsidR="00A6008C" w:rsidRDefault="00A6008C" w:rsidP="0050376B">
      <w:pPr>
        <w:jc w:val="both"/>
      </w:pPr>
    </w:p>
    <w:p w:rsidR="00A6008C" w:rsidRDefault="00A6008C" w:rsidP="0050376B">
      <w:pPr>
        <w:jc w:val="both"/>
      </w:pPr>
    </w:p>
    <w:p w:rsidR="00A6008C" w:rsidRDefault="00A6008C" w:rsidP="0050376B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6008C" w:rsidTr="001C663D">
        <w:tc>
          <w:tcPr>
            <w:tcW w:w="9350" w:type="dxa"/>
          </w:tcPr>
          <w:p w:rsidR="00A6008C" w:rsidRDefault="00A6008C" w:rsidP="001C663D">
            <w:r>
              <w:t>SAS Code:</w:t>
            </w:r>
          </w:p>
          <w:p w:rsidR="00A6008C" w:rsidRDefault="00A6008C" w:rsidP="001C663D"/>
          <w:p w:rsidR="00A6008C" w:rsidRDefault="00A6008C" w:rsidP="001C663D">
            <w:r>
              <w:t>PART I:</w:t>
            </w:r>
          </w:p>
          <w:p w:rsidR="00A6008C" w:rsidRDefault="00A6008C" w:rsidP="001C663D"/>
          <w:p w:rsidR="00A6008C" w:rsidRDefault="00A6008C" w:rsidP="001C663D">
            <w:r>
              <w:t>Import Data: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= WORK.bm 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FIL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 xml:space="preserve">"C:\Users\bmishra\Dropbox\Ph.D. </w:t>
            </w:r>
            <w:proofErr w:type="spellStart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Courseworks</w:t>
            </w:r>
            <w:proofErr w:type="spellEnd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\</w:t>
            </w:r>
            <w:proofErr w:type="spellStart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Semest</w:t>
            </w:r>
            <w:proofErr w:type="spellEnd"/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er</w:t>
            </w:r>
            <w:proofErr w:type="spellEnd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 xml:space="preserve"> II, Spring 2019\Econometric Methods\</w:t>
            </w:r>
            <w:proofErr w:type="spellStart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Homeworks</w:t>
            </w:r>
            <w:proofErr w:type="spellEnd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\Homework 3\HW3-DATA2.xl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s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BM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EXCEL REPLACE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RANG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"'FOOD COST$'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GETNAME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IXED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NO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CANTEX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USEDAT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CANTIM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Run the Model: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ijesh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hwind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unem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q1 q2 q3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q1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q2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q3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Data Manipulation: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y = y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 = x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sq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x**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cub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X**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Part II: Q1. 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 the model: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x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sq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cub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in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qli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x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sq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cub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p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outm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argina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in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autoreg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data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model y = x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sq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cub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/ chow =(16);</w:t>
            </w: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lastRenderedPageBreak/>
              <w:t>run;</w:t>
            </w: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Test for Restriction:</w:t>
            </w: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Data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set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ob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g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16 then s1 = 1; else s1 = 0; 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g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-&gt; greater or equal to.)</w:t>
            </w: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Run;</w:t>
            </w: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 &gt;= 1 and x&lt;= 3 (x in between 1 and 3)</w:t>
            </w: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ob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between 6 and 12 then s1 = 1; else = 0; (observations between 1 and 3 included)</w:t>
            </w: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Run;</w:t>
            </w:r>
          </w:p>
          <w:p w:rsidR="00A6008C" w:rsidRDefault="00A6008C" w:rsidP="001C663D">
            <w:pP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r>
              <w:t>Part II: Q4: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 the model: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x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sq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cub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</w:pPr>
          </w:p>
        </w:tc>
      </w:tr>
      <w:tr w:rsidR="00A6008C" w:rsidTr="001C663D">
        <w:tc>
          <w:tcPr>
            <w:tcW w:w="9350" w:type="dxa"/>
          </w:tcPr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lastRenderedPageBreak/>
              <w:t>Import Data: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= WORK.bm 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FIL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 xml:space="preserve">"C:\Users\bmishra\Dropbox\Ph.D. </w:t>
            </w:r>
            <w:proofErr w:type="spellStart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Courseworks</w:t>
            </w:r>
            <w:proofErr w:type="spellEnd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\</w:t>
            </w:r>
            <w:proofErr w:type="spellStart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Semest</w:t>
            </w:r>
            <w:proofErr w:type="spellEnd"/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er</w:t>
            </w:r>
            <w:proofErr w:type="spellEnd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 xml:space="preserve"> II, Spring 2019\Econometric Methods\</w:t>
            </w:r>
            <w:proofErr w:type="spellStart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Homeworks</w:t>
            </w:r>
            <w:proofErr w:type="spellEnd"/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\Homework 3\HW3-DATA2.xl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s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BM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EXCEL REPLACE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RANG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"'FOOD COST$'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GETNAME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IXED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NO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CANTEX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USEDAT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CANTIM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Also can be done manually using import data and open program.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 management and defining variables: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y = y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 = x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sq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x**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cub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X**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 xml:space="preserve">Use of 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 xml:space="preserve"> function: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x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sq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cub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Use of means function: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mean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x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mean min max range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std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/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int Result: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in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Ramsey RESET test in Stata: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ovtest</w:t>
            </w:r>
            <w:proofErr w:type="spellEnd"/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y = y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 = x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sq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x**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cub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X**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in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x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sq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cub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/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lackf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qli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x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sq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cub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p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ab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argina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x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plo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8080"/>
                <w:sz w:val="20"/>
                <w:szCs w:val="20"/>
                <w:shd w:val="clear" w:color="auto" w:fill="FFFFFF"/>
              </w:rPr>
              <w:t>rstudent</w:t>
            </w:r>
            <w:proofErr w:type="spellEnd"/>
            <w:r>
              <w:rPr>
                <w:rFonts w:ascii="Courier New" w:hAnsi="Courier New" w:cs="Courier New"/>
                <w:color w:val="008080"/>
                <w:sz w:val="20"/>
                <w:szCs w:val="20"/>
                <w:shd w:val="clear" w:color="auto" w:fill="FFFFFF"/>
              </w:rPr>
              <w:t>.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*p/</w:t>
            </w:r>
            <w:proofErr w:type="spellStart"/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nolin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plo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*x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loes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b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x /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mooth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.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.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.3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.4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d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p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outputstatistic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results;</w:t>
            </w:r>
          </w:p>
          <w:p w:rsidR="00A6008C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A6008C" w:rsidRPr="0028030A" w:rsidRDefault="00A6008C" w:rsidP="001C663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</w:tbl>
    <w:p w:rsidR="00A6008C" w:rsidRDefault="00A6008C" w:rsidP="0050376B">
      <w:pPr>
        <w:jc w:val="both"/>
      </w:pPr>
    </w:p>
    <w:sectPr w:rsidR="00A600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LWwMDEzNDUwNjRQ0lEKTi0uzszPAykwrgUAnC99giwAAAA="/>
  </w:docVars>
  <w:rsids>
    <w:rsidRoot w:val="00601DE0"/>
    <w:rsid w:val="000E4C76"/>
    <w:rsid w:val="00215BFE"/>
    <w:rsid w:val="00382AAC"/>
    <w:rsid w:val="0050376B"/>
    <w:rsid w:val="00601DE0"/>
    <w:rsid w:val="006C5CDA"/>
    <w:rsid w:val="00775015"/>
    <w:rsid w:val="00993427"/>
    <w:rsid w:val="009E4700"/>
    <w:rsid w:val="009E5AC5"/>
    <w:rsid w:val="00A6008C"/>
    <w:rsid w:val="00B056E5"/>
    <w:rsid w:val="00B34541"/>
    <w:rsid w:val="00B40DF3"/>
    <w:rsid w:val="00D15DF1"/>
    <w:rsid w:val="00D43B4D"/>
    <w:rsid w:val="00FB0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740827-A4D3-4F03-A879-50A0596F5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5DF1"/>
    <w:pPr>
      <w:ind w:left="720"/>
      <w:contextualSpacing/>
    </w:pPr>
  </w:style>
  <w:style w:type="table" w:styleId="TableGrid">
    <w:name w:val="Table Grid"/>
    <w:basedOn w:val="TableNormal"/>
    <w:uiPriority w:val="39"/>
    <w:rsid w:val="00A6008C"/>
    <w:pPr>
      <w:spacing w:after="0" w:line="240" w:lineRule="auto"/>
    </w:pPr>
    <w:rPr>
      <w:rFonts w:cs="Times New Roman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4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15</cp:revision>
  <dcterms:created xsi:type="dcterms:W3CDTF">2019-03-19T16:18:00Z</dcterms:created>
  <dcterms:modified xsi:type="dcterms:W3CDTF">2019-03-25T21:29:00Z</dcterms:modified>
</cp:coreProperties>
</file>